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5FBA91" w14:textId="77777777" w:rsidR="00152B5B" w:rsidRPr="00C3526A" w:rsidRDefault="00152B5B">
      <w:pPr>
        <w:rPr>
          <w:lang w:val="en-GB"/>
        </w:rPr>
      </w:pPr>
    </w:p>
    <w:p w14:paraId="468542C3" w14:textId="13D6BA84" w:rsidR="001F5E08" w:rsidRPr="00C3526A" w:rsidRDefault="0093101C">
      <w:pPr>
        <w:rPr>
          <w:lang w:val="en-GB"/>
        </w:rPr>
      </w:pPr>
      <w:r w:rsidRPr="00C3526A">
        <w:rPr>
          <w:lang w:val="en-GB"/>
        </w:rPr>
        <w:t>H</w:t>
      </w:r>
      <w:r w:rsidR="00C3526A" w:rsidRPr="00C3526A">
        <w:rPr>
          <w:lang w:val="en-GB"/>
        </w:rPr>
        <w:t>ospital name</w:t>
      </w:r>
      <w:r w:rsidRPr="00C3526A">
        <w:rPr>
          <w:lang w:val="en-GB"/>
        </w:rPr>
        <w:t>:</w:t>
      </w:r>
      <w:r w:rsidR="00C3526A">
        <w:rPr>
          <w:lang w:val="en-GB"/>
        </w:rPr>
        <w:t xml:space="preserve"> </w:t>
      </w:r>
      <w:r w:rsidRPr="00C3526A">
        <w:rPr>
          <w:lang w:val="en-GB"/>
        </w:rPr>
        <w:t>…………………………</w:t>
      </w:r>
    </w:p>
    <w:p w14:paraId="015F16E0" w14:textId="77777777" w:rsidR="0093101C" w:rsidRPr="00C3526A" w:rsidRDefault="0093101C">
      <w:pPr>
        <w:rPr>
          <w:lang w:val="en-GB"/>
        </w:rPr>
      </w:pPr>
    </w:p>
    <w:p w14:paraId="37FD2F4C" w14:textId="77777777" w:rsidR="0093101C" w:rsidRPr="00C3526A" w:rsidRDefault="0093101C">
      <w:pPr>
        <w:rPr>
          <w:lang w:val="en-GB"/>
        </w:rPr>
      </w:pPr>
    </w:p>
    <w:p w14:paraId="070C38A0" w14:textId="03450BA5" w:rsidR="0093101C" w:rsidRPr="00C3526A" w:rsidRDefault="00C3526A" w:rsidP="0093101C">
      <w:pPr>
        <w:jc w:val="center"/>
        <w:rPr>
          <w:b/>
          <w:sz w:val="28"/>
          <w:lang w:val="en-GB"/>
        </w:rPr>
      </w:pPr>
      <w:r>
        <w:rPr>
          <w:b/>
          <w:sz w:val="28"/>
          <w:lang w:val="en-GB"/>
        </w:rPr>
        <w:t xml:space="preserve">EXPIRY </w:t>
      </w:r>
      <w:r w:rsidR="00027FBD" w:rsidRPr="00C3526A">
        <w:rPr>
          <w:b/>
          <w:sz w:val="28"/>
          <w:lang w:val="en-GB"/>
        </w:rPr>
        <w:t xml:space="preserve">PREVENTION </w:t>
      </w:r>
      <w:r>
        <w:rPr>
          <w:b/>
          <w:sz w:val="28"/>
          <w:lang w:val="en-GB"/>
        </w:rPr>
        <w:t>TABLE</w:t>
      </w:r>
    </w:p>
    <w:p w14:paraId="7AE51209" w14:textId="77777777" w:rsidR="0093101C" w:rsidRPr="00C3526A" w:rsidRDefault="0093101C">
      <w:pPr>
        <w:rPr>
          <w:sz w:val="4"/>
          <w:lang w:val="en-GB"/>
        </w:rPr>
      </w:pPr>
    </w:p>
    <w:p w14:paraId="40F1E126" w14:textId="77777777" w:rsidR="00634BB2" w:rsidRPr="00C3526A" w:rsidRDefault="00634BB2" w:rsidP="00634BB2">
      <w:pPr>
        <w:rPr>
          <w:lang w:val="en-GB"/>
        </w:rPr>
      </w:pPr>
    </w:p>
    <w:p w14:paraId="1A574EA4" w14:textId="77777777" w:rsidR="00634BB2" w:rsidRPr="00C3526A" w:rsidRDefault="00634BB2" w:rsidP="00634BB2">
      <w:pPr>
        <w:rPr>
          <w:b/>
          <w:lang w:val="en-GB"/>
        </w:rPr>
      </w:pPr>
    </w:p>
    <w:p w14:paraId="2270A945" w14:textId="5E7DB476" w:rsidR="0030435E" w:rsidRPr="00C3526A" w:rsidRDefault="00C3526A" w:rsidP="00634BB2">
      <w:pPr>
        <w:rPr>
          <w:lang w:val="en-GB"/>
        </w:rPr>
      </w:pPr>
      <w:r>
        <w:rPr>
          <w:b/>
          <w:lang w:val="en-GB"/>
        </w:rPr>
        <w:t>Current month</w:t>
      </w:r>
      <w:r w:rsidR="008E3D43" w:rsidRPr="00C3526A">
        <w:rPr>
          <w:b/>
          <w:lang w:val="en-GB"/>
        </w:rPr>
        <w:t>:</w:t>
      </w:r>
      <w:r>
        <w:rPr>
          <w:lang w:val="en-GB"/>
        </w:rPr>
        <w:t xml:space="preserve"> </w:t>
      </w:r>
      <w:r w:rsidR="00634BB2" w:rsidRPr="00C3526A">
        <w:rPr>
          <w:lang w:val="en-GB"/>
        </w:rPr>
        <w:t>……………..</w:t>
      </w:r>
    </w:p>
    <w:tbl>
      <w:tblPr>
        <w:tblpPr w:leftFromText="141" w:rightFromText="141" w:vertAnchor="page" w:horzAnchor="margin" w:tblpXSpec="center" w:tblpY="3873"/>
        <w:tblW w:w="1182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95"/>
        <w:gridCol w:w="1134"/>
        <w:gridCol w:w="1191"/>
        <w:gridCol w:w="850"/>
        <w:gridCol w:w="850"/>
        <w:gridCol w:w="850"/>
        <w:gridCol w:w="850"/>
        <w:gridCol w:w="850"/>
        <w:gridCol w:w="853"/>
      </w:tblGrid>
      <w:tr w:rsidR="00BA61C2" w:rsidRPr="00C3526A" w14:paraId="26EA17CB" w14:textId="77777777" w:rsidTr="00634BB2">
        <w:trPr>
          <w:trHeight w:val="465"/>
        </w:trPr>
        <w:tc>
          <w:tcPr>
            <w:tcW w:w="439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A7EAD" w14:textId="1F829485" w:rsidR="00BA61C2" w:rsidRPr="00C3526A" w:rsidRDefault="00BA61C2" w:rsidP="00634BB2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C3526A">
              <w:rPr>
                <w:rFonts w:cs="Arial"/>
                <w:b/>
                <w:bCs/>
                <w:sz w:val="22"/>
                <w:szCs w:val="20"/>
                <w:lang w:val="en-GB"/>
              </w:rPr>
              <w:t>PRODU</w:t>
            </w:r>
            <w:r w:rsidR="00C3526A">
              <w:rPr>
                <w:rFonts w:cs="Arial"/>
                <w:b/>
                <w:bCs/>
                <w:sz w:val="22"/>
                <w:szCs w:val="20"/>
                <w:lang w:val="en-GB"/>
              </w:rPr>
              <w:t>C</w:t>
            </w:r>
            <w:r w:rsidRPr="00C3526A">
              <w:rPr>
                <w:rFonts w:cs="Arial"/>
                <w:b/>
                <w:bCs/>
                <w:sz w:val="22"/>
                <w:szCs w:val="20"/>
                <w:lang w:val="en-GB"/>
              </w:rPr>
              <w:t>T</w:t>
            </w:r>
          </w:p>
          <w:p w14:paraId="2E7A9F0C" w14:textId="77777777" w:rsidR="00BA61C2" w:rsidRPr="00C3526A" w:rsidRDefault="00BA61C2" w:rsidP="00634BB2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1344DED" w14:textId="0E250276" w:rsidR="00BA61C2" w:rsidRPr="00C3526A" w:rsidRDefault="00C3526A" w:rsidP="00634BB2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2"/>
                <w:szCs w:val="20"/>
                <w:lang w:val="en-GB"/>
              </w:rPr>
              <w:t>Batch number</w:t>
            </w:r>
          </w:p>
        </w:tc>
        <w:tc>
          <w:tcPr>
            <w:tcW w:w="11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E4A46" w14:textId="2CD2F936" w:rsidR="00BA61C2" w:rsidRPr="00C3526A" w:rsidRDefault="00BA61C2" w:rsidP="00634BB2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C3526A">
              <w:rPr>
                <w:rFonts w:cs="Arial"/>
                <w:b/>
                <w:bCs/>
                <w:sz w:val="22"/>
                <w:szCs w:val="20"/>
                <w:lang w:val="en-GB"/>
              </w:rPr>
              <w:t>Quantit</w:t>
            </w:r>
            <w:r w:rsidR="00C3526A">
              <w:rPr>
                <w:rFonts w:cs="Arial"/>
                <w:b/>
                <w:bCs/>
                <w:sz w:val="22"/>
                <w:szCs w:val="20"/>
                <w:lang w:val="en-GB"/>
              </w:rPr>
              <w:t>y</w:t>
            </w:r>
          </w:p>
        </w:tc>
        <w:tc>
          <w:tcPr>
            <w:tcW w:w="510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43CB7" w14:textId="2AF0755C" w:rsidR="00BA61C2" w:rsidRPr="00C3526A" w:rsidRDefault="00C3526A" w:rsidP="00634BB2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2"/>
                <w:szCs w:val="20"/>
                <w:lang w:val="en-GB"/>
              </w:rPr>
              <w:t>Expiry dates</w:t>
            </w:r>
          </w:p>
        </w:tc>
      </w:tr>
      <w:tr w:rsidR="00BA61C2" w:rsidRPr="00C3526A" w14:paraId="447C5FC4" w14:textId="77777777" w:rsidTr="00634BB2">
        <w:trPr>
          <w:trHeight w:val="255"/>
        </w:trPr>
        <w:tc>
          <w:tcPr>
            <w:tcW w:w="43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9F7C04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A65AB46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688627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EF6B53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50AE0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EDDF0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84FA43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1870D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6C5BB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65E6AB3D" w14:textId="77777777" w:rsidTr="00634BB2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2AAF5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156128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D0197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72D153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54454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B28ED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DE0D7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782A8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25E6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00CC765E" w14:textId="77777777" w:rsidTr="00634BB2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43653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E4EEF6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B020EC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BB123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7566C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B2463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F9174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BDE6B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06917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20D58501" w14:textId="77777777" w:rsidTr="00634BB2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E5B3EA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33E198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22B09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9AF31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2CA1C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06FD0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E37A8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A119B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23E87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2900CE6D" w14:textId="77777777" w:rsidTr="00634BB2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C478A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13A40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9456CE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30776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D20B04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D676E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75ABAB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7AE9E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A1AA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3321B6DF" w14:textId="77777777" w:rsidTr="00634BB2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FBF302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A64B2C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9EC0B6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3C4E8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B5DA5D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6FE2C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1B666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4F4DC9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7CC9F" w14:textId="77777777" w:rsidR="00BA61C2" w:rsidRPr="00C3526A" w:rsidRDefault="00BA61C2" w:rsidP="00634BB2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6C738DAA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714AF3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bookmarkStart w:id="0" w:name="_GoBack" w:colFirst="1" w:colLast="8"/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552020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BE28EA" w14:textId="1850055C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4892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7F59F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B31AB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9D5E5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8F4B1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FEFE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2F8D7AB1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0EB2AA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8D9A1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F1E655" w14:textId="50EA59E3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E137D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DE5644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A0167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BA48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4D20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AF6DD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6719756F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89C42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7F8684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83710" w14:textId="49872D89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55B18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925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EFFA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280A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EA8D1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101A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574667A8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B01CF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413DE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0FA12" w14:textId="61EAB2F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B669FF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D0CDD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3611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06AE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2C91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134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48D5D999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38D72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561A1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3CFBA" w14:textId="03E0918A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B4F7A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D766B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4BBE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9E011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5C0EB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E1EB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0CE0A8A9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09ABA2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0A32A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6117A" w14:textId="593C0C82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942D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73EC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0232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712DE4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A4970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01DB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4A15710A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31132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A76EA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DAF93" w14:textId="6FB8CBF6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5743D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594032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0097B5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C8B08D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9FB18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BACF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5DAB25F0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9E5E4E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94AFB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640CC" w14:textId="1F759C6C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09DD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4F344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F5323A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4893A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14BB7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2768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15B38CFE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DB47E0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610E21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67D2D7" w14:textId="7DFE9F0B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06D8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7A658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55BE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48AC3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2C1163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3E5CB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010EB689" w14:textId="77777777" w:rsidTr="001F5E08">
        <w:trPr>
          <w:trHeight w:val="25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34A37F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7113F5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76929" w14:textId="2C285199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A047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FB0AE5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DEB2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309A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6982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7B81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083ECE99" w14:textId="77777777" w:rsidTr="001F5E08">
        <w:trPr>
          <w:trHeight w:val="27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7D4744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  <w:r w:rsidRPr="00C3526A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23B69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0E815" w14:textId="21CF23F0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43D5B" w14:textId="22A2815C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289B9" w14:textId="4F4971B9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A6ADA" w14:textId="4F9CB51A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215B8" w14:textId="49DC79B1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81C97" w14:textId="2A354D93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DCA83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7F445CA8" w14:textId="77777777" w:rsidTr="001F5E08">
        <w:trPr>
          <w:trHeight w:val="27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8703D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46B7E4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0976AD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AA450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E6642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45B99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E6206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35D8A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5D6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22BF2F6F" w14:textId="77777777" w:rsidTr="001F5E08">
        <w:trPr>
          <w:trHeight w:val="27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A39F39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05A33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1202E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C73C2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19473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8B161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9B984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9EF0B9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8EAC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A61C2" w:rsidRPr="00C3526A" w14:paraId="20C1AF85" w14:textId="77777777" w:rsidTr="001F5E08">
        <w:trPr>
          <w:trHeight w:val="270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B6BBA" w14:textId="77777777" w:rsidR="00BA61C2" w:rsidRPr="00C3526A" w:rsidRDefault="00BA61C2" w:rsidP="00634BB2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B06D1A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65091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DA783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F02873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CB825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411A5D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D4118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7115B" w14:textId="77777777" w:rsidR="00BA61C2" w:rsidRPr="00C3526A" w:rsidRDefault="00BA61C2" w:rsidP="001F5E08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1774487" w14:textId="77777777" w:rsidR="0093101C" w:rsidRPr="00C3526A" w:rsidRDefault="0093101C" w:rsidP="00283D27">
      <w:pPr>
        <w:spacing w:after="160" w:line="259" w:lineRule="auto"/>
        <w:rPr>
          <w:lang w:val="en-GB"/>
        </w:rPr>
      </w:pPr>
    </w:p>
    <w:p w14:paraId="178CC643" w14:textId="77777777" w:rsidR="00634BB2" w:rsidRPr="00C3526A" w:rsidRDefault="00634BB2" w:rsidP="00283D27">
      <w:pPr>
        <w:spacing w:after="160" w:line="259" w:lineRule="auto"/>
        <w:rPr>
          <w:lang w:val="en-GB"/>
        </w:rPr>
      </w:pPr>
    </w:p>
    <w:p w14:paraId="0E9EBC4E" w14:textId="77777777" w:rsidR="00634BB2" w:rsidRPr="00C3526A" w:rsidRDefault="00634BB2" w:rsidP="00283D27">
      <w:pPr>
        <w:spacing w:after="160" w:line="259" w:lineRule="auto"/>
        <w:rPr>
          <w:lang w:val="en-GB"/>
        </w:rPr>
      </w:pPr>
    </w:p>
    <w:sectPr w:rsidR="00634BB2" w:rsidRPr="00C3526A" w:rsidSect="0093101C">
      <w:headerReference w:type="default" r:id="rId6"/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2512F" w14:textId="77777777" w:rsidR="00665248" w:rsidRDefault="00665248" w:rsidP="00152B5B">
      <w:r>
        <w:separator/>
      </w:r>
    </w:p>
  </w:endnote>
  <w:endnote w:type="continuationSeparator" w:id="0">
    <w:p w14:paraId="571FB418" w14:textId="77777777" w:rsidR="00665248" w:rsidRDefault="00665248" w:rsidP="00152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8D7B2F" w14:textId="77777777" w:rsidR="00665248" w:rsidRDefault="00665248" w:rsidP="00152B5B">
      <w:r>
        <w:separator/>
      </w:r>
    </w:p>
  </w:footnote>
  <w:footnote w:type="continuationSeparator" w:id="0">
    <w:p w14:paraId="125FF29B" w14:textId="77777777" w:rsidR="00665248" w:rsidRDefault="00665248" w:rsidP="00152B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FC776B" w14:textId="77777777" w:rsidR="001F5E08" w:rsidRDefault="001F5E08">
    <w:pPr>
      <w:pStyle w:val="En-tte"/>
    </w:pPr>
    <w:r>
      <w:rPr>
        <w:noProof/>
        <w:lang w:val="fr-CH" w:eastAsia="fr-CH"/>
      </w:rPr>
      <w:drawing>
        <wp:anchor distT="0" distB="0" distL="114300" distR="114300" simplePos="0" relativeHeight="251658240" behindDoc="1" locked="0" layoutInCell="1" allowOverlap="1" wp14:anchorId="18670813" wp14:editId="43AD78E0">
          <wp:simplePos x="0" y="0"/>
          <wp:positionH relativeFrom="column">
            <wp:posOffset>-205740</wp:posOffset>
          </wp:positionH>
          <wp:positionV relativeFrom="paragraph">
            <wp:posOffset>-116205</wp:posOffset>
          </wp:positionV>
          <wp:extent cx="1638300" cy="372745"/>
          <wp:effectExtent l="0" t="0" r="0" b="8255"/>
          <wp:wrapNone/>
          <wp:docPr id="18" name="Image 18" descr="pharmed_vert_transparent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 18" descr="pharmed_vert_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372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7QwMzEwsTQzNTFS0lEKTi0uzszPAykwrAUA2sIuqSwAAAA="/>
  </w:docVars>
  <w:rsids>
    <w:rsidRoot w:val="004E75B3"/>
    <w:rsid w:val="00027FBD"/>
    <w:rsid w:val="00152B5B"/>
    <w:rsid w:val="001B24A6"/>
    <w:rsid w:val="001F5E08"/>
    <w:rsid w:val="00283D27"/>
    <w:rsid w:val="0030435E"/>
    <w:rsid w:val="00345D8A"/>
    <w:rsid w:val="0039096E"/>
    <w:rsid w:val="00405FA3"/>
    <w:rsid w:val="00443D57"/>
    <w:rsid w:val="004E75B3"/>
    <w:rsid w:val="0057463B"/>
    <w:rsid w:val="005B7FA2"/>
    <w:rsid w:val="005C36D3"/>
    <w:rsid w:val="00634BB2"/>
    <w:rsid w:val="00665248"/>
    <w:rsid w:val="008648FA"/>
    <w:rsid w:val="008715CD"/>
    <w:rsid w:val="008E3D43"/>
    <w:rsid w:val="0093101C"/>
    <w:rsid w:val="00BA61C2"/>
    <w:rsid w:val="00BF6289"/>
    <w:rsid w:val="00C3526A"/>
    <w:rsid w:val="00C653CF"/>
    <w:rsid w:val="00E4189D"/>
    <w:rsid w:val="00ED1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D05B7A"/>
  <w15:chartTrackingRefBased/>
  <w15:docId w15:val="{0DB90C0D-8B07-429D-9386-6A2B4E44E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01C"/>
    <w:pPr>
      <w:spacing w:after="0" w:line="240" w:lineRule="auto"/>
    </w:pPr>
    <w:rPr>
      <w:rFonts w:ascii="Arial" w:eastAsia="Times New Roman" w:hAnsi="Arial" w:cs="Times New Roman"/>
      <w:sz w:val="24"/>
      <w:szCs w:val="24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931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152B5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152B5B"/>
    <w:rPr>
      <w:rFonts w:ascii="Arial" w:eastAsia="Times New Roman" w:hAnsi="Arial" w:cs="Times New Roman"/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uiPriority w:val="99"/>
    <w:unhideWhenUsed/>
    <w:rsid w:val="00152B5B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52B5B"/>
    <w:rPr>
      <w:rFonts w:ascii="Arial" w:eastAsia="Times New Roman" w:hAnsi="Arial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ôpitaux Universitaires de Genève</Company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TRAPANI Laura</dc:creator>
  <cp:keywords/>
  <dc:description/>
  <cp:lastModifiedBy>VON GRUNIGEN Sandrine</cp:lastModifiedBy>
  <cp:revision>2</cp:revision>
  <dcterms:created xsi:type="dcterms:W3CDTF">2020-02-07T07:39:00Z</dcterms:created>
  <dcterms:modified xsi:type="dcterms:W3CDTF">2020-02-07T07:39:00Z</dcterms:modified>
</cp:coreProperties>
</file>